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sitiv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3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4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3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4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, 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4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, 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certa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, 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, 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, 7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, 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5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, 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7:55:47Z</dcterms:created>
  <dcterms:modified xsi:type="dcterms:W3CDTF">2024-10-18T17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